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951" w:rsidRDefault="00421951" w:rsidP="00F55445">
      <w:pPr>
        <w:jc w:val="center"/>
        <w:rPr>
          <w:rFonts w:cs="B Titr"/>
          <w:sz w:val="24"/>
          <w:szCs w:val="24"/>
        </w:rPr>
      </w:pPr>
    </w:p>
    <w:p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:rsidR="00986CAA" w:rsidRDefault="00F55445" w:rsidP="007F21D9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معرفی درس</w:t>
      </w:r>
      <w:r w:rsidR="00421951">
        <w:rPr>
          <w:rFonts w:cs="B Titr" w:hint="cs"/>
          <w:sz w:val="24"/>
          <w:szCs w:val="24"/>
          <w:rtl/>
        </w:rPr>
        <w:t xml:space="preserve">: </w:t>
      </w:r>
      <w:r w:rsidR="007F21D9">
        <w:rPr>
          <w:rFonts w:cs="B Titr" w:hint="cs"/>
          <w:sz w:val="24"/>
          <w:szCs w:val="24"/>
          <w:rtl/>
        </w:rPr>
        <w:t xml:space="preserve">انگل شناسی و قارچ شناسی  پزشکی                    </w:t>
      </w:r>
      <w:r w:rsidR="00155FA5">
        <w:rPr>
          <w:rFonts w:cs="B Titr" w:hint="cs"/>
          <w:sz w:val="24"/>
          <w:szCs w:val="24"/>
          <w:rtl/>
        </w:rPr>
        <w:t xml:space="preserve"> </w:t>
      </w:r>
      <w:r w:rsidR="00CC71AC">
        <w:rPr>
          <w:rFonts w:cs="B Titr"/>
          <w:sz w:val="24"/>
          <w:szCs w:val="24"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  </w:t>
      </w:r>
      <w:r w:rsidRPr="000B775C">
        <w:rPr>
          <w:rFonts w:cs="B Titr" w:hint="cs"/>
          <w:sz w:val="24"/>
          <w:szCs w:val="24"/>
          <w:rtl/>
        </w:rPr>
        <w:t xml:space="preserve">نیمسال </w:t>
      </w:r>
      <w:r w:rsidR="006A2F92">
        <w:rPr>
          <w:rFonts w:cs="B Titr" w:hint="cs"/>
          <w:sz w:val="24"/>
          <w:szCs w:val="24"/>
          <w:rtl/>
        </w:rPr>
        <w:t>اول</w:t>
      </w:r>
      <w:r w:rsidR="00787398">
        <w:rPr>
          <w:rFonts w:cs="B Titr" w:hint="cs"/>
          <w:sz w:val="24"/>
          <w:szCs w:val="24"/>
          <w:rtl/>
        </w:rPr>
        <w:t xml:space="preserve"> </w:t>
      </w:r>
      <w:r w:rsidR="007F21D9">
        <w:rPr>
          <w:rFonts w:cs="B Titr"/>
          <w:sz w:val="24"/>
          <w:szCs w:val="24"/>
        </w:rPr>
        <w:t>1405</w:t>
      </w:r>
      <w:r w:rsidR="006A2F92">
        <w:rPr>
          <w:rFonts w:cs="B Titr"/>
          <w:sz w:val="24"/>
          <w:szCs w:val="24"/>
        </w:rPr>
        <w:t>:</w:t>
      </w:r>
      <w:r w:rsidR="00787398" w:rsidRPr="00787398">
        <w:rPr>
          <w:rFonts w:cs="B Titr" w:hint="cs"/>
          <w:sz w:val="24"/>
          <w:szCs w:val="24"/>
          <w:rtl/>
        </w:rPr>
        <w:t>-</w:t>
      </w:r>
      <w:r w:rsidR="007F21D9">
        <w:rPr>
          <w:rFonts w:cs="B Titr"/>
          <w:sz w:val="24"/>
          <w:szCs w:val="24"/>
        </w:rPr>
        <w:t>1404</w:t>
      </w:r>
    </w:p>
    <w:p w:rsidR="00F55445" w:rsidRPr="000B775C" w:rsidRDefault="00F55445" w:rsidP="00155FA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 xml:space="preserve">مجتمع عالی سلامت دهلران                                           </w:t>
      </w:r>
      <w:r w:rsidR="00CC71AC">
        <w:rPr>
          <w:rFonts w:cs="B Titr"/>
          <w:sz w:val="24"/>
          <w:szCs w:val="24"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421951">
        <w:rPr>
          <w:rFonts w:cs="B Titr" w:hint="cs"/>
          <w:sz w:val="24"/>
          <w:szCs w:val="24"/>
          <w:rtl/>
        </w:rPr>
        <w:t xml:space="preserve">وزشی : </w:t>
      </w:r>
      <w:r w:rsidR="00155FA5">
        <w:rPr>
          <w:rFonts w:cs="B Titr" w:hint="cs"/>
          <w:sz w:val="24"/>
          <w:szCs w:val="24"/>
          <w:rtl/>
        </w:rPr>
        <w:t>انگل شناسی و قارچ شناسی</w:t>
      </w:r>
    </w:p>
    <w:p w:rsidR="00F55445" w:rsidRPr="000B775C" w:rsidRDefault="00F55445" w:rsidP="007F21D9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نام وشماره درس:  </w:t>
      </w:r>
      <w:r w:rsidR="007F21D9">
        <w:rPr>
          <w:rFonts w:cs="B Titr" w:hint="cs"/>
          <w:sz w:val="24"/>
          <w:szCs w:val="24"/>
          <w:rtl/>
        </w:rPr>
        <w:t>انگل شناسی و قارچ شناسی  پزشکی</w:t>
      </w:r>
      <w:r w:rsidR="00CC71AC">
        <w:rPr>
          <w:rFonts w:cs="B Titr" w:hint="cs"/>
          <w:sz w:val="24"/>
          <w:szCs w:val="24"/>
          <w:rtl/>
        </w:rPr>
        <w:t xml:space="preserve">         </w:t>
      </w:r>
      <w:r w:rsidR="00CC71AC">
        <w:rPr>
          <w:rFonts w:cs="B Titr"/>
          <w:sz w:val="24"/>
          <w:szCs w:val="24"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* رشته ومقطع تحصیل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AC6093">
        <w:rPr>
          <w:rFonts w:cs="B Titr" w:hint="cs"/>
          <w:sz w:val="24"/>
          <w:szCs w:val="24"/>
          <w:rtl/>
        </w:rPr>
        <w:t xml:space="preserve">کارشناسی </w:t>
      </w:r>
      <w:r w:rsidR="00CE09AC">
        <w:rPr>
          <w:rFonts w:cs="B Titr" w:hint="cs"/>
          <w:sz w:val="24"/>
          <w:szCs w:val="24"/>
          <w:rtl/>
        </w:rPr>
        <w:t>پرستاری</w:t>
      </w:r>
      <w:r w:rsidR="00787398" w:rsidRPr="00787398">
        <w:rPr>
          <w:rFonts w:cs="B Titr"/>
          <w:sz w:val="24"/>
          <w:szCs w:val="24"/>
          <w:rtl/>
        </w:rPr>
        <w:t xml:space="preserve"> </w:t>
      </w:r>
    </w:p>
    <w:p w:rsidR="00F55445" w:rsidRPr="000B775C" w:rsidRDefault="00F55445" w:rsidP="00CC71AC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 </w:t>
      </w:r>
      <w:r w:rsidR="00CE09AC">
        <w:rPr>
          <w:rFonts w:cs="B Titr" w:hint="cs"/>
          <w:sz w:val="24"/>
          <w:szCs w:val="24"/>
          <w:rtl/>
        </w:rPr>
        <w:t>دو</w:t>
      </w:r>
      <w:r w:rsidR="00787398">
        <w:rPr>
          <w:rFonts w:cs="B Titr" w:hint="cs"/>
          <w:sz w:val="24"/>
          <w:szCs w:val="24"/>
          <w:rtl/>
        </w:rPr>
        <w:t xml:space="preserve">شنبه </w:t>
      </w:r>
      <w:r w:rsidR="00CC71AC">
        <w:rPr>
          <w:rFonts w:cs="B Titr"/>
          <w:sz w:val="24"/>
          <w:szCs w:val="24"/>
        </w:rPr>
        <w:t>12</w:t>
      </w:r>
      <w:r w:rsidR="00787398">
        <w:rPr>
          <w:rFonts w:cs="B Titr" w:hint="cs"/>
          <w:sz w:val="24"/>
          <w:szCs w:val="24"/>
          <w:rtl/>
        </w:rPr>
        <w:t>-</w:t>
      </w:r>
      <w:r w:rsidR="00CC71AC">
        <w:rPr>
          <w:rFonts w:cs="B Titr"/>
          <w:sz w:val="24"/>
          <w:szCs w:val="24"/>
        </w:rPr>
        <w:t>10</w:t>
      </w:r>
      <w:r w:rsidRPr="000B775C">
        <w:rPr>
          <w:rFonts w:cs="B Titr" w:hint="cs"/>
          <w:sz w:val="24"/>
          <w:szCs w:val="24"/>
          <w:rtl/>
        </w:rPr>
        <w:t xml:space="preserve">             </w:t>
      </w:r>
      <w:r w:rsidR="00421951">
        <w:rPr>
          <w:rFonts w:cs="B Titr" w:hint="cs"/>
          <w:sz w:val="24"/>
          <w:szCs w:val="24"/>
          <w:rtl/>
        </w:rPr>
        <w:t xml:space="preserve">        </w:t>
      </w:r>
      <w:r w:rsidR="00CE09AC">
        <w:rPr>
          <w:rFonts w:cs="B Titr" w:hint="cs"/>
          <w:sz w:val="24"/>
          <w:szCs w:val="24"/>
          <w:rtl/>
        </w:rPr>
        <w:t xml:space="preserve">     </w:t>
      </w:r>
      <w:r w:rsidR="000B775C">
        <w:rPr>
          <w:rFonts w:cs="B Titr" w:hint="cs"/>
          <w:sz w:val="24"/>
          <w:szCs w:val="24"/>
          <w:rtl/>
        </w:rPr>
        <w:t xml:space="preserve">           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421951">
        <w:rPr>
          <w:rFonts w:cs="B Titr" w:hint="cs"/>
          <w:sz w:val="24"/>
          <w:szCs w:val="24"/>
          <w:rtl/>
        </w:rPr>
        <w:t xml:space="preserve">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421951" w:rsidP="00CC71AC">
      <w:pPr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* استاد درس: دکتر حمید حسن پور</w:t>
      </w:r>
      <w:r w:rsidR="000B775C">
        <w:rPr>
          <w:rFonts w:cs="B Titr" w:hint="cs"/>
          <w:sz w:val="24"/>
          <w:szCs w:val="24"/>
          <w:rtl/>
        </w:rPr>
        <w:t xml:space="preserve">        </w:t>
      </w:r>
      <w:r w:rsidR="00787398">
        <w:rPr>
          <w:rFonts w:cs="B Titr" w:hint="cs"/>
          <w:sz w:val="24"/>
          <w:szCs w:val="24"/>
          <w:rtl/>
        </w:rPr>
        <w:t xml:space="preserve">  </w:t>
      </w:r>
      <w:r w:rsidR="00CC71AC">
        <w:rPr>
          <w:rFonts w:cs="B Titr"/>
          <w:sz w:val="24"/>
          <w:szCs w:val="24"/>
        </w:rPr>
        <w:t xml:space="preserve">                                </w:t>
      </w:r>
      <w:r w:rsidR="00F55445" w:rsidRPr="000B775C">
        <w:rPr>
          <w:rFonts w:cs="B Titr" w:hint="cs"/>
          <w:sz w:val="24"/>
          <w:szCs w:val="24"/>
          <w:rtl/>
        </w:rPr>
        <w:t>* دروس پیش نیاز:</w:t>
      </w:r>
      <w:r w:rsidR="00414ECA">
        <w:rPr>
          <w:rFonts w:cs="B Titr" w:hint="cs"/>
          <w:sz w:val="24"/>
          <w:szCs w:val="24"/>
          <w:rtl/>
        </w:rPr>
        <w:t xml:space="preserve"> </w:t>
      </w:r>
      <w:r w:rsidR="00787398">
        <w:rPr>
          <w:rFonts w:cs="B Titr" w:hint="cs"/>
          <w:sz w:val="24"/>
          <w:szCs w:val="24"/>
          <w:rtl/>
        </w:rPr>
        <w:t>---</w:t>
      </w:r>
    </w:p>
    <w:p w:rsidR="00F01218" w:rsidRDefault="00F55445" w:rsidP="00155FA5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آدرس دفتر:  </w:t>
      </w:r>
      <w:r w:rsidR="00155FA5">
        <w:rPr>
          <w:rFonts w:cs="B Titr" w:hint="cs"/>
          <w:sz w:val="24"/>
          <w:szCs w:val="24"/>
          <w:rtl/>
        </w:rPr>
        <w:t>مجتمع عالی سلامت دهلران</w:t>
      </w:r>
    </w:p>
    <w:p w:rsidR="00F55445" w:rsidRPr="000B775C" w:rsidRDefault="00F55445" w:rsidP="00F01218">
      <w:pPr>
        <w:rPr>
          <w:rFonts w:cs="B Titr"/>
          <w:sz w:val="24"/>
          <w:szCs w:val="24"/>
        </w:rPr>
      </w:pPr>
      <w:r w:rsidRPr="000B775C">
        <w:rPr>
          <w:rFonts w:cs="B Titr" w:hint="cs"/>
          <w:sz w:val="24"/>
          <w:szCs w:val="24"/>
          <w:rtl/>
        </w:rPr>
        <w:t>* آدرس</w:t>
      </w:r>
      <w:r w:rsidRPr="000B775C">
        <w:rPr>
          <w:rFonts w:cs="B Titr"/>
          <w:sz w:val="24"/>
          <w:szCs w:val="24"/>
        </w:rPr>
        <w:t>Email</w:t>
      </w:r>
      <w:r w:rsidR="00414ECA">
        <w:rPr>
          <w:rFonts w:cs="B Titr" w:hint="cs"/>
          <w:sz w:val="24"/>
          <w:szCs w:val="24"/>
          <w:rtl/>
        </w:rPr>
        <w:t xml:space="preserve">: </w:t>
      </w:r>
      <w:r w:rsidR="00414ECA" w:rsidRPr="00414ECA">
        <w:rPr>
          <w:rFonts w:cs="B Titr"/>
          <w:b/>
          <w:bCs/>
          <w:sz w:val="24"/>
          <w:szCs w:val="24"/>
        </w:rPr>
        <w:t>Hasanpour64.h@gmail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E513B8" w:rsidTr="000B775C">
        <w:tc>
          <w:tcPr>
            <w:tcW w:w="9242" w:type="dxa"/>
          </w:tcPr>
          <w:p w:rsidR="00E513B8" w:rsidRDefault="00E513B8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  <w:r w:rsidR="00414ECA">
              <w:rPr>
                <w:rFonts w:cs="B Zar"/>
                <w:sz w:val="24"/>
                <w:szCs w:val="24"/>
              </w:rPr>
              <w:t xml:space="preserve"> </w:t>
            </w:r>
            <w:r w:rsidR="00414ECA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965DE2" w:rsidRPr="00965DE2">
              <w:rPr>
                <w:rFonts w:cs="B Zar" w:hint="cs"/>
                <w:sz w:val="24"/>
                <w:szCs w:val="24"/>
                <w:rtl/>
              </w:rPr>
              <w:t>ی</w:t>
            </w:r>
            <w:r w:rsidR="00965DE2" w:rsidRPr="00965DE2">
              <w:rPr>
                <w:rFonts w:cs="B Zar" w:hint="eastAsia"/>
                <w:sz w:val="24"/>
                <w:szCs w:val="24"/>
                <w:rtl/>
              </w:rPr>
              <w:t>ادگ</w:t>
            </w:r>
            <w:r w:rsidR="00965DE2" w:rsidRPr="00965DE2">
              <w:rPr>
                <w:rFonts w:cs="B Zar" w:hint="cs"/>
                <w:sz w:val="24"/>
                <w:szCs w:val="24"/>
                <w:rtl/>
              </w:rPr>
              <w:t>ی</w:t>
            </w:r>
            <w:r w:rsidR="00965DE2" w:rsidRPr="00965DE2">
              <w:rPr>
                <w:rFonts w:cs="B Zar" w:hint="eastAsia"/>
                <w:sz w:val="24"/>
                <w:szCs w:val="24"/>
                <w:rtl/>
              </w:rPr>
              <w:t>ري</w:t>
            </w:r>
            <w:r w:rsidR="000D6AED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0D6AED">
              <w:rPr>
                <w:rFonts w:cs="B Zar" w:hint="cs"/>
                <w:sz w:val="24"/>
                <w:szCs w:val="24"/>
                <w:rtl/>
              </w:rPr>
              <w:t>خصوصیات مورفولوژیک انگل ها</w:t>
            </w:r>
            <w:r w:rsidR="00155FA5">
              <w:rPr>
                <w:rFonts w:cs="B Zar" w:hint="cs"/>
                <w:sz w:val="24"/>
                <w:szCs w:val="24"/>
                <w:rtl/>
              </w:rPr>
              <w:t xml:space="preserve"> و قارچ ها</w:t>
            </w:r>
            <w:r w:rsidR="000D6AED">
              <w:rPr>
                <w:rFonts w:cs="B Zar" w:hint="cs"/>
                <w:sz w:val="24"/>
                <w:szCs w:val="24"/>
                <w:rtl/>
              </w:rPr>
              <w:t>، راه های انتقال ، بیماری زایی، درمان و اپیدمیولوژی آنها</w:t>
            </w:r>
            <w:r w:rsidR="00965DE2">
              <w:rPr>
                <w:rFonts w:cs="B Zar" w:hint="cs"/>
                <w:sz w:val="24"/>
                <w:szCs w:val="24"/>
                <w:rtl/>
              </w:rPr>
              <w:t xml:space="preserve"> </w:t>
            </w:r>
          </w:p>
        </w:tc>
      </w:tr>
      <w:tr w:rsidR="006747B0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)</w:t>
            </w:r>
          </w:p>
          <w:p w:rsidR="00AC6093" w:rsidRPr="00AC6093" w:rsidRDefault="00155FA5" w:rsidP="00AC6093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انواع </w:t>
            </w:r>
            <w:r>
              <w:rPr>
                <w:rFonts w:cs="B Zar" w:hint="cs"/>
                <w:sz w:val="24"/>
                <w:szCs w:val="24"/>
                <w:rtl/>
              </w:rPr>
              <w:t>انگل ها و قارچ های</w:t>
            </w:r>
            <w:r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زا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و غ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ر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زا را بشناسد .</w:t>
            </w:r>
          </w:p>
          <w:p w:rsidR="00AC6093" w:rsidRPr="00AC6093" w:rsidRDefault="00155FA5" w:rsidP="00AC6093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-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چرخه زندگ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و نحوه سر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ت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>انگل ها و قارچ ها</w:t>
            </w:r>
            <w:r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ز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انسان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را شرح دهند.</w:t>
            </w:r>
          </w:p>
          <w:p w:rsidR="00AC6093" w:rsidRPr="00AC6093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3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-  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ز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علائم موثر در آن و علائم بال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ن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عفونت 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>انگلی و قارچ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را 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ان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نم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د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.</w:t>
            </w:r>
          </w:p>
          <w:p w:rsidR="00AC6093" w:rsidRPr="00AC6093" w:rsidRDefault="00155FA5" w:rsidP="00AC6093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- روش 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تشخ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ص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و درمان دارو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عفونت 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</w:rPr>
              <w:t>انگلی و قارچی</w:t>
            </w:r>
            <w:r w:rsidRP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را نام ببرد.</w:t>
            </w:r>
          </w:p>
          <w:p w:rsidR="006747B0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- اپ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دم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ولوژ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ب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AC6093">
              <w:rPr>
                <w:rFonts w:cs="B Zar" w:hint="cs"/>
                <w:sz w:val="24"/>
                <w:szCs w:val="24"/>
                <w:rtl/>
              </w:rPr>
              <w:t xml:space="preserve">کرمی </w:t>
            </w:r>
            <w:r>
              <w:rPr>
                <w:rFonts w:cs="B Zar" w:hint="cs"/>
                <w:sz w:val="24"/>
                <w:szCs w:val="24"/>
                <w:rtl/>
              </w:rPr>
              <w:t xml:space="preserve">انگلی و قارچی، 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>راه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کنترل و پ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شگ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ر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عفونت ها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انگل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را توض</w:t>
            </w:r>
            <w:r w:rsidR="00AC6093" w:rsidRPr="00AC6093">
              <w:rPr>
                <w:rFonts w:cs="B Zar" w:hint="cs"/>
                <w:sz w:val="24"/>
                <w:szCs w:val="24"/>
                <w:rtl/>
              </w:rPr>
              <w:t>ی</w:t>
            </w:r>
            <w:r w:rsidR="00AC6093" w:rsidRPr="00AC6093">
              <w:rPr>
                <w:rFonts w:cs="B Zar" w:hint="eastAsia"/>
                <w:sz w:val="24"/>
                <w:szCs w:val="24"/>
                <w:rtl/>
              </w:rPr>
              <w:t>ح</w:t>
            </w:r>
            <w:r w:rsidR="00AC6093" w:rsidRPr="00AC6093">
              <w:rPr>
                <w:rFonts w:cs="B Zar"/>
                <w:sz w:val="24"/>
                <w:szCs w:val="24"/>
                <w:rtl/>
              </w:rPr>
              <w:t xml:space="preserve"> دهد.</w:t>
            </w:r>
          </w:p>
          <w:p w:rsidR="00155FA5" w:rsidRPr="00155FA5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  <w:r w:rsidRPr="00155FA5">
              <w:rPr>
                <w:rFonts w:cs="B Zar"/>
                <w:sz w:val="24"/>
                <w:szCs w:val="24"/>
                <w:rtl/>
              </w:rPr>
              <w:t>- از دانشجو انتظار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رود که روش درست استفاده از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و تنظ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م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لام ز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ر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را بتواند انجام دهد.</w:t>
            </w:r>
          </w:p>
          <w:p w:rsidR="00155FA5" w:rsidRPr="00155FA5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  <w:r w:rsidRPr="00155FA5">
              <w:rPr>
                <w:rFonts w:cs="B Zar"/>
                <w:sz w:val="24"/>
                <w:szCs w:val="24"/>
                <w:rtl/>
              </w:rPr>
              <w:t>- از دانشجو انتظار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رود </w:t>
            </w:r>
            <w:r>
              <w:rPr>
                <w:rFonts w:cs="B Zar" w:hint="cs"/>
                <w:sz w:val="24"/>
                <w:szCs w:val="24"/>
                <w:rtl/>
              </w:rPr>
              <w:t>تک یاختگان بیماری زا را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با ذکر مشخصات مورفولوژ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ز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ر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تشخ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ص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دهد.</w:t>
            </w:r>
          </w:p>
          <w:p w:rsidR="00155FA5" w:rsidRPr="00155FA5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  <w:r w:rsidRPr="00155FA5">
              <w:rPr>
                <w:rFonts w:cs="B Zar"/>
                <w:sz w:val="24"/>
                <w:szCs w:val="24"/>
                <w:rtl/>
              </w:rPr>
              <w:t>- از دانشجو انتظار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رود  تمام مراحل بالغ، لارو و تخم </w:t>
            </w:r>
            <w:r>
              <w:rPr>
                <w:rFonts w:cs="B Zar" w:hint="cs"/>
                <w:sz w:val="24"/>
                <w:szCs w:val="24"/>
                <w:rtl/>
              </w:rPr>
              <w:t>کرم های بیماری زا را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ز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ر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تشخ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ص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دهد.</w:t>
            </w:r>
          </w:p>
          <w:p w:rsidR="00155FA5" w:rsidRPr="00155FA5" w:rsidRDefault="00155FA5" w:rsidP="00155FA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</w:t>
            </w:r>
            <w:r w:rsidRPr="00155FA5">
              <w:rPr>
                <w:rFonts w:cs="B Zar"/>
                <w:sz w:val="24"/>
                <w:szCs w:val="24"/>
                <w:rtl/>
              </w:rPr>
              <w:t>- از دانشجو انتظار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رود </w:t>
            </w:r>
            <w:r>
              <w:rPr>
                <w:rFonts w:cs="B Zar" w:hint="cs"/>
                <w:sz w:val="24"/>
                <w:szCs w:val="24"/>
                <w:rtl/>
              </w:rPr>
              <w:t>قارچ های بیماری زا را در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ز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ر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تشخ</w:t>
            </w:r>
            <w:r w:rsidRPr="00155FA5">
              <w:rPr>
                <w:rFonts w:cs="B Zar" w:hint="cs"/>
                <w:sz w:val="24"/>
                <w:szCs w:val="24"/>
                <w:rtl/>
              </w:rPr>
              <w:t>ی</w:t>
            </w:r>
            <w:r w:rsidRPr="00155FA5">
              <w:rPr>
                <w:rFonts w:cs="B Zar" w:hint="eastAsia"/>
                <w:sz w:val="24"/>
                <w:szCs w:val="24"/>
                <w:rtl/>
              </w:rPr>
              <w:t>ص</w:t>
            </w:r>
            <w:r w:rsidRPr="00155FA5">
              <w:rPr>
                <w:rFonts w:cs="B Zar"/>
                <w:sz w:val="24"/>
                <w:szCs w:val="24"/>
                <w:rtl/>
              </w:rPr>
              <w:t xml:space="preserve"> دهد.</w:t>
            </w:r>
          </w:p>
          <w:p w:rsidR="00CE09AC" w:rsidRDefault="00CE09AC" w:rsidP="00CE09AC">
            <w:pPr>
              <w:rPr>
                <w:rFonts w:cs="B Zar"/>
                <w:sz w:val="24"/>
                <w:szCs w:val="24"/>
                <w:rtl/>
              </w:rPr>
            </w:pP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:rsidR="002840FD" w:rsidRPr="00E4222F" w:rsidRDefault="005C5EEE" w:rsidP="006917BF">
            <w:pPr>
              <w:ind w:left="360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t>حضور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حضو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طالعه 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از کلاس و شرکت در جلسات پرسش وپاسخ خصوصا در کلا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ه دل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بران کمبود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روش 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جاز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:rsidR="00E513B8" w:rsidRDefault="00A510DD" w:rsidP="00A510DD">
            <w:pPr>
              <w:ind w:left="360"/>
              <w:jc w:val="right"/>
              <w:rPr>
                <w:rFonts w:cs="B Zar"/>
                <w:sz w:val="24"/>
                <w:szCs w:val="24"/>
              </w:rPr>
            </w:pPr>
            <w:r>
              <w:rPr>
                <w:rFonts w:cs="B Zar"/>
                <w:sz w:val="24"/>
                <w:szCs w:val="24"/>
              </w:rPr>
              <w:t>Basic clinical parasitology by/ Brown. Latest ed.</w:t>
            </w:r>
          </w:p>
          <w:p w:rsidR="00A510DD" w:rsidRDefault="00A510DD" w:rsidP="00A510DD">
            <w:pPr>
              <w:ind w:left="360"/>
              <w:jc w:val="right"/>
              <w:rPr>
                <w:rFonts w:cs="B Zar"/>
                <w:sz w:val="24"/>
                <w:szCs w:val="24"/>
              </w:rPr>
            </w:pPr>
            <w:r>
              <w:rPr>
                <w:rFonts w:cs="B Zar"/>
                <w:sz w:val="24"/>
                <w:szCs w:val="24"/>
              </w:rPr>
              <w:t>Worm and human diseases by Muller. Latest ed.</w:t>
            </w:r>
          </w:p>
          <w:p w:rsidR="00A510DD" w:rsidRPr="00E513B8" w:rsidRDefault="00A510DD" w:rsidP="00A510DD">
            <w:pPr>
              <w:ind w:left="360"/>
              <w:jc w:val="right"/>
              <w:rPr>
                <w:rFonts w:cs="B Zar"/>
                <w:sz w:val="24"/>
                <w:szCs w:val="24"/>
              </w:rPr>
            </w:pPr>
            <w:r>
              <w:rPr>
                <w:rFonts w:cs="B Zar"/>
                <w:sz w:val="24"/>
                <w:szCs w:val="24"/>
              </w:rPr>
              <w:t xml:space="preserve">Medical parasitology by/ Markell. Latest ed. </w:t>
            </w:r>
          </w:p>
        </w:tc>
      </w:tr>
      <w:tr w:rsidR="00E513B8" w:rsidTr="000B775C">
        <w:tc>
          <w:tcPr>
            <w:tcW w:w="9242" w:type="dxa"/>
          </w:tcPr>
          <w:p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:rsidR="000D74C1" w:rsidRPr="00E513B8" w:rsidRDefault="005C5EEE" w:rsidP="00AE0840">
            <w:pPr>
              <w:pStyle w:val="ListParagraph"/>
              <w:rPr>
                <w:rFonts w:cs="B Zar"/>
                <w:sz w:val="24"/>
                <w:szCs w:val="24"/>
                <w:rtl/>
              </w:rPr>
            </w:pPr>
            <w:r w:rsidRPr="005C5EEE">
              <w:rPr>
                <w:rFonts w:cs="B Zar"/>
                <w:sz w:val="24"/>
                <w:szCs w:val="24"/>
                <w:rtl/>
              </w:rPr>
              <w:lastRenderedPageBreak/>
              <w:t>تد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ا استفاده از اسل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د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پاورپو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نت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و به روش سخنران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برگزار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جلسات پرسش و پاسخ در کلاس ، استفاده از ف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لم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آموزش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عکس ها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/>
                <w:sz w:val="24"/>
                <w:szCs w:val="24"/>
                <w:rtl/>
              </w:rPr>
              <w:t xml:space="preserve"> م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Pr="005C5EEE">
              <w:rPr>
                <w:rFonts w:cs="B Zar" w:hint="eastAsia"/>
                <w:sz w:val="24"/>
                <w:szCs w:val="24"/>
                <w:rtl/>
              </w:rPr>
              <w:t>کروسکوپ</w:t>
            </w:r>
            <w:r w:rsidRPr="005C5EEE">
              <w:rPr>
                <w:rFonts w:cs="B Zar" w:hint="cs"/>
                <w:sz w:val="24"/>
                <w:szCs w:val="24"/>
                <w:rtl/>
              </w:rPr>
              <w:t>ی</w:t>
            </w:r>
            <w:r w:rsidR="00155FA5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155FA5">
              <w:rPr>
                <w:rFonts w:cs="B Zar" w:hint="cs"/>
                <w:sz w:val="24"/>
                <w:szCs w:val="24"/>
                <w:rtl/>
              </w:rPr>
              <w:t>، استفاده از لام های آموزشی در بخش عملی</w:t>
            </w:r>
          </w:p>
        </w:tc>
      </w:tr>
      <w:tr w:rsidR="000D74C1" w:rsidTr="000D74C1">
        <w:trPr>
          <w:trHeight w:val="2385"/>
        </w:trPr>
        <w:tc>
          <w:tcPr>
            <w:tcW w:w="9242" w:type="dxa"/>
          </w:tcPr>
          <w:p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772"/>
              <w:gridCol w:w="1418"/>
              <w:gridCol w:w="2551"/>
              <w:gridCol w:w="1555"/>
            </w:tblGrid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1418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1555" w:type="dxa"/>
                </w:tcPr>
                <w:p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7F42CE" w:rsidP="005C5EEE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 xml:space="preserve">آزمون </w:t>
                  </w:r>
                  <w:r w:rsidR="005C5EEE">
                    <w:rPr>
                      <w:rFonts w:cs="B Zar" w:hint="cs"/>
                      <w:rtl/>
                    </w:rPr>
                    <w:t>پایانی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18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RPr="000D74C1" w:rsidTr="00435FA7">
              <w:tc>
                <w:tcPr>
                  <w:tcW w:w="2772" w:type="dxa"/>
                </w:tcPr>
                <w:p w:rsidR="000D74C1" w:rsidRPr="000D74C1" w:rsidRDefault="005C5EEE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حضور درکلاس و پاسخ به سوالات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Zar" w:hint="cs"/>
                      <w:rtl/>
                    </w:rPr>
                    <w:t>2</w:t>
                  </w:r>
                </w:p>
              </w:tc>
              <w:tc>
                <w:tcPr>
                  <w:tcW w:w="2551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P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</w:p>
              </w:tc>
            </w:tr>
            <w:tr w:rsidR="000D74C1" w:rsidTr="00435FA7">
              <w:tc>
                <w:tcPr>
                  <w:tcW w:w="2772" w:type="dxa"/>
                </w:tcPr>
                <w:p w:rsidR="000D74C1" w:rsidRDefault="00520307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مجموع</w:t>
                  </w:r>
                </w:p>
              </w:tc>
              <w:tc>
                <w:tcPr>
                  <w:tcW w:w="1418" w:type="dxa"/>
                </w:tcPr>
                <w:p w:rsidR="000D74C1" w:rsidRPr="000D74C1" w:rsidRDefault="00520307" w:rsidP="00B20EBB">
                  <w:pPr>
                    <w:ind w:left="360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551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5" w:type="dxa"/>
                </w:tcPr>
                <w:p w:rsidR="000D74C1" w:rsidRDefault="000D74C1" w:rsidP="00B20EBB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3963D3" w:rsidRDefault="000D74C1" w:rsidP="003963D3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1- حضور به موقع،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نظم و شئونات کلاس</w:t>
      </w:r>
    </w:p>
    <w:p w:rsidR="00520307" w:rsidRPr="00520307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2- همک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در برگزار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و برنامه زمان بن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کلاس ها و ارتباط مداوم نم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نده</w:t>
      </w:r>
      <w:r w:rsidRPr="00520307">
        <w:rPr>
          <w:rFonts w:cs="B Zar"/>
          <w:sz w:val="24"/>
          <w:szCs w:val="24"/>
          <w:rtl/>
        </w:rPr>
        <w:t xml:space="preserve"> کلاس با استاد مربوطه</w:t>
      </w:r>
    </w:p>
    <w:p w:rsidR="000B775C" w:rsidRPr="00C35672" w:rsidRDefault="00520307" w:rsidP="00520307">
      <w:pPr>
        <w:rPr>
          <w:rFonts w:cs="B Zar"/>
          <w:sz w:val="24"/>
          <w:szCs w:val="24"/>
          <w:rtl/>
        </w:rPr>
      </w:pPr>
      <w:r w:rsidRPr="00520307">
        <w:rPr>
          <w:rFonts w:cs="B Zar"/>
          <w:sz w:val="24"/>
          <w:szCs w:val="24"/>
          <w:rtl/>
        </w:rPr>
        <w:t>3- رع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ت</w:t>
      </w:r>
      <w:r w:rsidRPr="00520307">
        <w:rPr>
          <w:rFonts w:cs="B Zar"/>
          <w:sz w:val="24"/>
          <w:szCs w:val="24"/>
          <w:rtl/>
        </w:rPr>
        <w:t xml:space="preserve"> تعداد جلسات مجاز به 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(غ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 w:hint="eastAsia"/>
          <w:sz w:val="24"/>
          <w:szCs w:val="24"/>
          <w:rtl/>
        </w:rPr>
        <w:t>بت</w:t>
      </w:r>
      <w:r w:rsidRPr="00520307">
        <w:rPr>
          <w:rFonts w:cs="B Zar"/>
          <w:sz w:val="24"/>
          <w:szCs w:val="24"/>
          <w:rtl/>
        </w:rPr>
        <w:t xml:space="preserve"> ها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مجاز) و هماهنگ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قبل</w:t>
      </w:r>
      <w:r w:rsidRPr="00520307">
        <w:rPr>
          <w:rFonts w:cs="B Zar" w:hint="cs"/>
          <w:sz w:val="24"/>
          <w:szCs w:val="24"/>
          <w:rtl/>
        </w:rPr>
        <w:t>ی</w:t>
      </w:r>
      <w:r w:rsidRPr="00520307">
        <w:rPr>
          <w:rFonts w:cs="B Zar"/>
          <w:sz w:val="24"/>
          <w:szCs w:val="24"/>
          <w:rtl/>
        </w:rPr>
        <w:t xml:space="preserve"> با استاد مربوط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70"/>
        <w:gridCol w:w="1276"/>
        <w:gridCol w:w="992"/>
        <w:gridCol w:w="2835"/>
        <w:gridCol w:w="993"/>
        <w:gridCol w:w="2376"/>
      </w:tblGrid>
      <w:tr w:rsidR="002246F6" w:rsidTr="002246F6">
        <w:tc>
          <w:tcPr>
            <w:tcW w:w="9242" w:type="dxa"/>
            <w:gridSpan w:val="6"/>
            <w:shd w:val="clear" w:color="auto" w:fill="F2F2F2" w:themeFill="background1" w:themeFillShade="F2"/>
          </w:tcPr>
          <w:p w:rsidR="002246F6" w:rsidRPr="000B775C" w:rsidRDefault="002246F6" w:rsidP="00CC71AC">
            <w:pPr>
              <w:spacing w:after="200" w:line="276" w:lineRule="auto"/>
              <w:jc w:val="center"/>
              <w:rPr>
                <w:rFonts w:cs="B Titr"/>
                <w:sz w:val="24"/>
                <w:szCs w:val="24"/>
                <w:rtl/>
              </w:rPr>
            </w:pPr>
            <w:r w:rsidRPr="000B775C">
              <w:rPr>
                <w:rFonts w:cs="B Titr" w:hint="cs"/>
                <w:sz w:val="24"/>
                <w:szCs w:val="24"/>
                <w:rtl/>
              </w:rPr>
              <w:t>جدول زمان بندی ارائه برنامه درس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انگل شناسی پزشکی  </w:t>
            </w:r>
            <w:r w:rsidR="00FE13FC">
              <w:rPr>
                <w:rFonts w:cs="B Titr" w:hint="cs"/>
                <w:sz w:val="24"/>
                <w:szCs w:val="24"/>
                <w:rtl/>
              </w:rPr>
              <w:t xml:space="preserve">             </w:t>
            </w:r>
            <w:r w:rsidRPr="000B775C">
              <w:rPr>
                <w:rFonts w:cs="B Titr" w:hint="cs"/>
                <w:sz w:val="24"/>
                <w:szCs w:val="24"/>
                <w:rtl/>
              </w:rPr>
              <w:t>نیمسال اول</w:t>
            </w:r>
            <w:r w:rsidR="00E613B0">
              <w:rPr>
                <w:rFonts w:cs="B Titr" w:hint="cs"/>
                <w:sz w:val="24"/>
                <w:szCs w:val="24"/>
                <w:rtl/>
              </w:rPr>
              <w:t xml:space="preserve"> </w:t>
            </w:r>
            <w:r w:rsidR="00CC71AC">
              <w:rPr>
                <w:rFonts w:cs="B Titr"/>
                <w:sz w:val="24"/>
                <w:szCs w:val="24"/>
              </w:rPr>
              <w:t>1405</w:t>
            </w:r>
            <w:bookmarkStart w:id="0" w:name="_GoBack"/>
            <w:bookmarkEnd w:id="0"/>
            <w:r w:rsidR="00E613B0">
              <w:rPr>
                <w:rFonts w:cs="B Titr" w:hint="cs"/>
                <w:sz w:val="24"/>
                <w:szCs w:val="24"/>
                <w:rtl/>
              </w:rPr>
              <w:t>-</w:t>
            </w:r>
            <w:r w:rsidR="00CC71AC">
              <w:rPr>
                <w:rFonts w:cs="B Titr"/>
                <w:sz w:val="24"/>
                <w:szCs w:val="24"/>
              </w:rPr>
              <w:t>1404</w:t>
            </w:r>
          </w:p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246F6" w:rsidTr="002246F6">
        <w:tc>
          <w:tcPr>
            <w:tcW w:w="770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ساعت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مدرس</w:t>
            </w:r>
          </w:p>
        </w:tc>
        <w:tc>
          <w:tcPr>
            <w:tcW w:w="2376" w:type="dxa"/>
            <w:shd w:val="clear" w:color="auto" w:fill="F2F2F2" w:themeFill="background1" w:themeFillShade="F2"/>
          </w:tcPr>
          <w:p w:rsidR="002246F6" w:rsidRPr="002246F6" w:rsidRDefault="002246F6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آمادگی لازم دانشجویان قبل از شروع کلاس</w:t>
            </w:r>
          </w:p>
        </w:tc>
      </w:tr>
      <w:tr w:rsidR="00114777" w:rsidRPr="002246F6" w:rsidTr="002246F6">
        <w:tc>
          <w:tcPr>
            <w:tcW w:w="770" w:type="dxa"/>
          </w:tcPr>
          <w:p w:rsidR="00114777" w:rsidRPr="002246F6" w:rsidRDefault="00114777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</w:t>
            </w:r>
          </w:p>
        </w:tc>
        <w:tc>
          <w:tcPr>
            <w:tcW w:w="1276" w:type="dxa"/>
          </w:tcPr>
          <w:p w:rsidR="00114777" w:rsidRPr="002246F6" w:rsidRDefault="004B67EF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114777" w:rsidRPr="002246F6" w:rsidRDefault="00CC71AC" w:rsidP="004B67E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114777" w:rsidRPr="00571606" w:rsidRDefault="004B67EF" w:rsidP="003E2574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>تک یاخته شناسی</w:t>
            </w:r>
            <w:r w:rsidR="00114777">
              <w:rPr>
                <w:rFonts w:cs="B Zar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993" w:type="dxa"/>
          </w:tcPr>
          <w:p w:rsidR="00114777" w:rsidRPr="002246F6" w:rsidRDefault="00114777" w:rsidP="003E2574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114777" w:rsidRPr="003E2574" w:rsidRDefault="00114777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2246F6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2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571606" w:rsidRDefault="00CC71AC" w:rsidP="00EC18CC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 xml:space="preserve">تک یاخته شناسی </w:t>
            </w:r>
          </w:p>
        </w:tc>
        <w:tc>
          <w:tcPr>
            <w:tcW w:w="993" w:type="dxa"/>
          </w:tcPr>
          <w:p w:rsidR="00CC71AC" w:rsidRPr="002246F6" w:rsidRDefault="00CC71AC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2246F6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3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571606" w:rsidRDefault="00CC71AC" w:rsidP="00EC18CC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 xml:space="preserve">تک یاخته شناسی </w:t>
            </w:r>
          </w:p>
        </w:tc>
        <w:tc>
          <w:tcPr>
            <w:tcW w:w="993" w:type="dxa"/>
          </w:tcPr>
          <w:p w:rsidR="00CC71AC" w:rsidRPr="002246F6" w:rsidRDefault="00CC71AC" w:rsidP="00C619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C619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4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571606" w:rsidRDefault="00CC71AC" w:rsidP="00EC18CC">
            <w:pPr>
              <w:jc w:val="center"/>
              <w:rPr>
                <w:rFonts w:cs="B Zar"/>
                <w:sz w:val="20"/>
                <w:szCs w:val="20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 xml:space="preserve">تک یاخته شناسی </w:t>
            </w:r>
          </w:p>
        </w:tc>
        <w:tc>
          <w:tcPr>
            <w:tcW w:w="993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2246F6" w:rsidRDefault="00CC71AC" w:rsidP="003E2574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کرم شناسی</w:t>
            </w:r>
          </w:p>
        </w:tc>
        <w:tc>
          <w:tcPr>
            <w:tcW w:w="993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کرم شناسی</w:t>
            </w:r>
          </w:p>
        </w:tc>
        <w:tc>
          <w:tcPr>
            <w:tcW w:w="993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7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کرم شناسی</w:t>
            </w:r>
          </w:p>
        </w:tc>
        <w:tc>
          <w:tcPr>
            <w:tcW w:w="993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Pr="002246F6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</w:t>
            </w:r>
          </w:p>
        </w:tc>
        <w:tc>
          <w:tcPr>
            <w:tcW w:w="1276" w:type="dxa"/>
          </w:tcPr>
          <w:p w:rsidR="00CC71AC" w:rsidRPr="002246F6" w:rsidRDefault="00CC71AC" w:rsidP="00114777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کرم شناسی</w:t>
            </w:r>
          </w:p>
        </w:tc>
        <w:tc>
          <w:tcPr>
            <w:tcW w:w="993" w:type="dxa"/>
          </w:tcPr>
          <w:p w:rsidR="00CC71AC" w:rsidRPr="002246F6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EC18CC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9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EC18CC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0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1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3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  <w:tr w:rsidR="00CC71AC" w:rsidRPr="003E2574" w:rsidTr="002246F6">
        <w:tc>
          <w:tcPr>
            <w:tcW w:w="770" w:type="dxa"/>
          </w:tcPr>
          <w:p w:rsidR="00CC71AC" w:rsidRDefault="00CC71AC" w:rsidP="002246F6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5</w:t>
            </w:r>
          </w:p>
        </w:tc>
        <w:tc>
          <w:tcPr>
            <w:tcW w:w="1276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وشنبه</w:t>
            </w:r>
          </w:p>
        </w:tc>
        <w:tc>
          <w:tcPr>
            <w:tcW w:w="992" w:type="dxa"/>
          </w:tcPr>
          <w:p w:rsidR="00CC71AC" w:rsidRPr="002246F6" w:rsidRDefault="00CC71AC" w:rsidP="00B563B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CC71AC">
              <w:rPr>
                <w:rFonts w:cs="B Zar"/>
                <w:sz w:val="24"/>
                <w:szCs w:val="24"/>
                <w:rtl/>
              </w:rPr>
              <w:t xml:space="preserve">12-10                                      </w:t>
            </w:r>
          </w:p>
        </w:tc>
        <w:tc>
          <w:tcPr>
            <w:tcW w:w="2835" w:type="dxa"/>
          </w:tcPr>
          <w:p w:rsidR="00CC71AC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قارچ شناسی </w:t>
            </w:r>
          </w:p>
        </w:tc>
        <w:tc>
          <w:tcPr>
            <w:tcW w:w="993" w:type="dxa"/>
          </w:tcPr>
          <w:p w:rsidR="00CC71AC" w:rsidRPr="002246F6" w:rsidRDefault="00CC71AC" w:rsidP="0009511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حسن پور</w:t>
            </w:r>
          </w:p>
        </w:tc>
        <w:tc>
          <w:tcPr>
            <w:tcW w:w="2376" w:type="dxa"/>
          </w:tcPr>
          <w:p w:rsidR="00CC71AC" w:rsidRPr="003E2574" w:rsidRDefault="00CC71AC" w:rsidP="0009511F">
            <w:pPr>
              <w:jc w:val="center"/>
              <w:rPr>
                <w:rFonts w:cs="B Zar"/>
                <w:sz w:val="24"/>
                <w:szCs w:val="24"/>
              </w:rPr>
            </w:pPr>
            <w:r w:rsidRPr="003E2574">
              <w:rPr>
                <w:rFonts w:cs="B Zar" w:hint="cs"/>
                <w:sz w:val="24"/>
                <w:szCs w:val="24"/>
                <w:rtl/>
              </w:rPr>
              <w:t>مرور منابع درسی</w:t>
            </w:r>
          </w:p>
        </w:tc>
      </w:tr>
    </w:tbl>
    <w:p w:rsidR="00852E4F" w:rsidRPr="002246F6" w:rsidRDefault="00852E4F">
      <w:pPr>
        <w:rPr>
          <w:rFonts w:cs="B Zar"/>
          <w:sz w:val="24"/>
          <w:szCs w:val="24"/>
        </w:rPr>
      </w:pPr>
    </w:p>
    <w:sectPr w:rsidR="00852E4F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43EE" w:rsidRDefault="001443EE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1443EE" w:rsidRDefault="001443EE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43EE" w:rsidRDefault="001443EE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1443EE" w:rsidRDefault="001443EE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LEwszAyMbIwMTdU0lEKTi0uzszPAykwqQUAO6xZ+SwAAAA="/>
  </w:docVars>
  <w:rsids>
    <w:rsidRoot w:val="00F55445"/>
    <w:rsid w:val="00045E64"/>
    <w:rsid w:val="000B58B3"/>
    <w:rsid w:val="000B775C"/>
    <w:rsid w:val="000D6AED"/>
    <w:rsid w:val="000D74C1"/>
    <w:rsid w:val="000F2585"/>
    <w:rsid w:val="00103723"/>
    <w:rsid w:val="00114777"/>
    <w:rsid w:val="0013286B"/>
    <w:rsid w:val="001443EE"/>
    <w:rsid w:val="00151E9D"/>
    <w:rsid w:val="00155FA5"/>
    <w:rsid w:val="00165F40"/>
    <w:rsid w:val="00175799"/>
    <w:rsid w:val="001A3305"/>
    <w:rsid w:val="001B64AA"/>
    <w:rsid w:val="001D25DF"/>
    <w:rsid w:val="002246F6"/>
    <w:rsid w:val="002840FD"/>
    <w:rsid w:val="002941F0"/>
    <w:rsid w:val="0037468E"/>
    <w:rsid w:val="003963D3"/>
    <w:rsid w:val="003C48C3"/>
    <w:rsid w:val="003E2574"/>
    <w:rsid w:val="004029FD"/>
    <w:rsid w:val="00414ECA"/>
    <w:rsid w:val="00421951"/>
    <w:rsid w:val="00435FA7"/>
    <w:rsid w:val="004B67EF"/>
    <w:rsid w:val="00512B05"/>
    <w:rsid w:val="00513848"/>
    <w:rsid w:val="00513D93"/>
    <w:rsid w:val="0052014E"/>
    <w:rsid w:val="00520307"/>
    <w:rsid w:val="00571606"/>
    <w:rsid w:val="005C5EEE"/>
    <w:rsid w:val="005D3797"/>
    <w:rsid w:val="005F1D8F"/>
    <w:rsid w:val="005F562C"/>
    <w:rsid w:val="006222DE"/>
    <w:rsid w:val="006747B0"/>
    <w:rsid w:val="00685297"/>
    <w:rsid w:val="006917BF"/>
    <w:rsid w:val="006A2F92"/>
    <w:rsid w:val="006B5907"/>
    <w:rsid w:val="006E5413"/>
    <w:rsid w:val="006E79B4"/>
    <w:rsid w:val="00726EC1"/>
    <w:rsid w:val="007415AF"/>
    <w:rsid w:val="00787398"/>
    <w:rsid w:val="007A53DE"/>
    <w:rsid w:val="007D66FC"/>
    <w:rsid w:val="007F21D9"/>
    <w:rsid w:val="007F42CE"/>
    <w:rsid w:val="00813C17"/>
    <w:rsid w:val="00852E4F"/>
    <w:rsid w:val="008D1BD6"/>
    <w:rsid w:val="00965DE2"/>
    <w:rsid w:val="00986CAA"/>
    <w:rsid w:val="009B6997"/>
    <w:rsid w:val="009B700C"/>
    <w:rsid w:val="009F1280"/>
    <w:rsid w:val="009F5809"/>
    <w:rsid w:val="00A510DD"/>
    <w:rsid w:val="00AC6093"/>
    <w:rsid w:val="00AE0840"/>
    <w:rsid w:val="00AF3EAC"/>
    <w:rsid w:val="00B20EBB"/>
    <w:rsid w:val="00B36855"/>
    <w:rsid w:val="00B77281"/>
    <w:rsid w:val="00BF01C9"/>
    <w:rsid w:val="00BF619D"/>
    <w:rsid w:val="00C35672"/>
    <w:rsid w:val="00CC47B1"/>
    <w:rsid w:val="00CC71AC"/>
    <w:rsid w:val="00CE09AC"/>
    <w:rsid w:val="00D20A87"/>
    <w:rsid w:val="00D40047"/>
    <w:rsid w:val="00D649DA"/>
    <w:rsid w:val="00D91A79"/>
    <w:rsid w:val="00DB487E"/>
    <w:rsid w:val="00DF2B78"/>
    <w:rsid w:val="00DF4ACB"/>
    <w:rsid w:val="00E32BA3"/>
    <w:rsid w:val="00E4222F"/>
    <w:rsid w:val="00E453C8"/>
    <w:rsid w:val="00E513B8"/>
    <w:rsid w:val="00E613B0"/>
    <w:rsid w:val="00EA0D89"/>
    <w:rsid w:val="00F01218"/>
    <w:rsid w:val="00F55445"/>
    <w:rsid w:val="00F74F1B"/>
    <w:rsid w:val="00FC71B7"/>
    <w:rsid w:val="00FC754D"/>
    <w:rsid w:val="00FE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A77C33-F6DC-402B-93FE-DF49460C4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4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O</cp:lastModifiedBy>
  <cp:revision>3</cp:revision>
  <dcterms:created xsi:type="dcterms:W3CDTF">2025-10-19T05:58:00Z</dcterms:created>
  <dcterms:modified xsi:type="dcterms:W3CDTF">2025-10-19T06:14:00Z</dcterms:modified>
</cp:coreProperties>
</file>